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IM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39003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Assignment 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6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Particle Swarm Optimization</w:t>
      </w:r>
    </w:p>
    <w:p w:rsidR="00067167" w:rsidRPr="00184A0B" w:rsidRDefault="00067167" w:rsidP="00067167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184A0B">
        <w:rPr>
          <w:rFonts w:ascii="Times New Roman" w:hAnsi="Times New Roman" w:cs="Times New Roman"/>
          <w:b/>
          <w:bCs/>
          <w:sz w:val="24"/>
          <w:szCs w:val="24"/>
        </w:rPr>
        <w:t>Due Date: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 xml:space="preserve"> Mar </w:t>
      </w:r>
      <w:r w:rsidR="001F4F01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>, 202</w:t>
      </w:r>
      <w:r w:rsidR="001F4F01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 Time: </w:t>
      </w:r>
      <w:r>
        <w:rPr>
          <w:rFonts w:ascii="Times New Roman" w:hAnsi="Times New Roman" w:cs="Times New Roman"/>
          <w:b/>
          <w:bCs/>
          <w:sz w:val="24"/>
          <w:szCs w:val="24"/>
        </w:rPr>
        <w:t>5:</w:t>
      </w:r>
      <w:r w:rsidR="00B8264B">
        <w:rPr>
          <w:rFonts w:ascii="Times New Roman" w:hAnsi="Times New Roman" w:cs="Times New Roman"/>
          <w:b/>
          <w:bCs/>
          <w:sz w:val="24"/>
          <w:szCs w:val="24"/>
        </w:rPr>
        <w:t>3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0 </w:t>
      </w:r>
      <w:r w:rsidRPr="00184A0B">
        <w:rPr>
          <w:rFonts w:ascii="Times New Roman" w:hAnsi="Times New Roman" w:cs="Times New Roman"/>
          <w:b/>
          <w:bCs/>
          <w:sz w:val="24"/>
          <w:szCs w:val="24"/>
        </w:rPr>
        <w:t xml:space="preserve">PM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Instructions: </w:t>
      </w:r>
    </w:p>
    <w:p w:rsidR="00A36904" w:rsidRPr="00184A0B" w:rsidRDefault="00A36904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1. Submit this assignment via MS teams by 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5:</w:t>
      </w:r>
      <w:r w:rsidR="00B8264B"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0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PM by turn- in/hand-in</w:t>
      </w:r>
      <w:r w:rsidR="00A703FF"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</w:p>
    <w:p w:rsidR="00B8264B" w:rsidRDefault="00B8264B" w:rsidP="00B8264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>2. You need to submit 2 files in zip file format: 1) Report 2) Code.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Name your zip file as &lt;your first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name_you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rollnumber</w:t>
      </w:r>
      <w:proofErr w:type="spell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&gt;</w:t>
      </w:r>
    </w:p>
    <w:p w:rsidR="00184A0B" w:rsidRDefault="00184A0B" w:rsidP="00184A0B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>3</w:t>
      </w:r>
      <w:r w:rsidRPr="00184A0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. </w:t>
      </w:r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>In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case of copying </w:t>
      </w:r>
      <w:proofErr w:type="gramStart"/>
      <w:r w:rsidR="002367AB"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you </w:t>
      </w:r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will</w:t>
      </w:r>
      <w:proofErr w:type="gramEnd"/>
      <w:r>
        <w:rPr>
          <w:rFonts w:ascii="Times New Roman" w:hAnsi="Times New Roman" w:cs="Times New Roman"/>
          <w:i/>
          <w:iCs/>
          <w:color w:val="FF0000"/>
          <w:sz w:val="24"/>
          <w:szCs w:val="24"/>
        </w:rPr>
        <w:t xml:space="preserve"> get a 0 grade for this assignment. </w:t>
      </w:r>
    </w:p>
    <w:p w:rsidR="00B8264B" w:rsidRDefault="00B8264B" w:rsidP="00A36904">
      <w:pPr>
        <w:rPr>
          <w:rFonts w:ascii="Times New Roman" w:hAnsi="Times New Roman" w:cs="Times New Roman"/>
          <w:i/>
          <w:iCs/>
          <w:color w:val="FF0000"/>
          <w:sz w:val="24"/>
          <w:szCs w:val="24"/>
        </w:rPr>
      </w:pPr>
      <w:r>
        <w:rPr>
          <w:noProof/>
          <w:lang w:val="en-IN" w:eastAsia="en-IN"/>
        </w:rPr>
        <w:drawing>
          <wp:inline distT="0" distB="0" distL="0" distR="0" wp14:anchorId="73A1B875" wp14:editId="5E8DEAB0">
            <wp:extent cx="5943600" cy="302641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8264B" w:rsidRPr="001F4F01" w:rsidRDefault="00B8264B" w:rsidP="00A36904">
      <w:pPr>
        <w:rPr>
          <w:rFonts w:ascii="Times New Roman" w:hAnsi="Times New Roman" w:cs="Times New Roman"/>
          <w:i/>
          <w:iCs/>
          <w:color w:val="FF0000"/>
          <w:szCs w:val="24"/>
        </w:rPr>
      </w:pPr>
    </w:p>
    <w:p w:rsidR="006D6B84" w:rsidRPr="001F4F01" w:rsidRDefault="00A703FF" w:rsidP="00184A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Cs w:val="24"/>
          <w:lang w:bidi="hi-IN"/>
        </w:rPr>
      </w:pPr>
      <w:r w:rsidRPr="001F4F01">
        <w:rPr>
          <w:rFonts w:ascii="Times New Roman" w:hAnsi="Times New Roman" w:cs="Times New Roman"/>
          <w:b/>
          <w:bCs/>
          <w:szCs w:val="24"/>
        </w:rPr>
        <w:t xml:space="preserve">Activity 1: </w:t>
      </w:r>
      <w:r w:rsidR="00B8264B" w:rsidRPr="001F4F01">
        <w:rPr>
          <w:rFonts w:ascii="Times New Roman" w:hAnsi="Times New Roman" w:cs="Times New Roman"/>
          <w:bCs/>
          <w:szCs w:val="24"/>
        </w:rPr>
        <w:t>Based on the code provided prepare a report on following</w:t>
      </w:r>
      <w:r w:rsidR="00446E46" w:rsidRPr="001F4F01">
        <w:rPr>
          <w:rFonts w:ascii="Times New Roman" w:hAnsi="Times New Roman" w:cs="Times New Roman"/>
          <w:bCs/>
          <w:color w:val="FF0000"/>
          <w:szCs w:val="24"/>
        </w:rPr>
        <w:t xml:space="preserve"> </w:t>
      </w:r>
      <w:r w:rsidR="001F4F01" w:rsidRPr="001F4F01">
        <w:rPr>
          <w:rFonts w:ascii="Times New Roman" w:hAnsi="Times New Roman" w:cs="Times New Roman"/>
          <w:bCs/>
          <w:color w:val="FF0000"/>
          <w:szCs w:val="24"/>
        </w:rPr>
        <w:t>[Report Submission Required]</w:t>
      </w:r>
    </w:p>
    <w:p w:rsidR="006D6B84" w:rsidRPr="001F4F01" w:rsidRDefault="006D6B84" w:rsidP="006D6B84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Cs w:val="24"/>
          <w:lang w:bidi="hi-IN"/>
        </w:rPr>
      </w:pPr>
    </w:p>
    <w:p w:rsidR="00B3145A" w:rsidRPr="001F4F01" w:rsidRDefault="001F4F01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  <w:lang w:val="en-IN"/>
        </w:rPr>
        <w:t>Change # of population size: 10:10:</w:t>
      </w:r>
      <w:r w:rsidR="00B8264B" w:rsidRPr="001F4F01">
        <w:rPr>
          <w:rFonts w:ascii="Times New Roman" w:hAnsi="Times New Roman" w:cs="Times New Roman"/>
          <w:bCs/>
          <w:iCs/>
          <w:szCs w:val="24"/>
          <w:lang w:val="en-IN"/>
        </w:rPr>
        <w:t>50</w:t>
      </w:r>
    </w:p>
    <w:p w:rsidR="00B3145A" w:rsidRPr="001F4F01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  <w:lang w:val="en-IN"/>
        </w:rPr>
        <w:t xml:space="preserve">Change inertia </w:t>
      </w:r>
      <w:r w:rsidR="001F4F01" w:rsidRPr="001F4F01">
        <w:rPr>
          <w:rFonts w:ascii="Times New Roman" w:hAnsi="Times New Roman" w:cs="Times New Roman"/>
          <w:bCs/>
          <w:iCs/>
          <w:szCs w:val="24"/>
          <w:lang w:val="en-IN"/>
        </w:rPr>
        <w:t>weight(W) : 0.1:0.1:</w:t>
      </w:r>
      <w:r w:rsidRPr="001F4F01">
        <w:rPr>
          <w:rFonts w:ascii="Times New Roman" w:hAnsi="Times New Roman" w:cs="Times New Roman"/>
          <w:bCs/>
          <w:iCs/>
          <w:szCs w:val="24"/>
          <w:lang w:val="en-IN"/>
        </w:rPr>
        <w:t>0.9</w:t>
      </w:r>
    </w:p>
    <w:p w:rsidR="00B3145A" w:rsidRPr="001F4F01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  <w:lang w:val="en-IN"/>
        </w:rPr>
        <w:t>Change the # of iteration :10:10:100</w:t>
      </w:r>
    </w:p>
    <w:p w:rsidR="00B3145A" w:rsidRPr="001F4F01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  <w:lang w:val="en-IN"/>
        </w:rPr>
        <w:t xml:space="preserve">Change the acceleration factor  </w:t>
      </w:r>
    </w:p>
    <w:p w:rsidR="00B3145A" w:rsidRPr="001F4F01" w:rsidRDefault="00B8264B" w:rsidP="00B8264B">
      <w:pPr>
        <w:numPr>
          <w:ilvl w:val="5"/>
          <w:numId w:val="7"/>
        </w:numPr>
        <w:tabs>
          <w:tab w:val="clear" w:pos="4320"/>
          <w:tab w:val="num" w:pos="2410"/>
        </w:tabs>
        <w:autoSpaceDE w:val="0"/>
        <w:autoSpaceDN w:val="0"/>
        <w:adjustRightInd w:val="0"/>
        <w:spacing w:after="0" w:line="240" w:lineRule="auto"/>
        <w:ind w:hanging="2760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</w:rPr>
        <w:t xml:space="preserve">C1 (for </w:t>
      </w:r>
      <w:proofErr w:type="spellStart"/>
      <w:r w:rsidRPr="001F4F01">
        <w:rPr>
          <w:rFonts w:ascii="Times New Roman" w:hAnsi="Times New Roman" w:cs="Times New Roman"/>
          <w:bCs/>
          <w:iCs/>
          <w:szCs w:val="24"/>
        </w:rPr>
        <w:t>Pbest</w:t>
      </w:r>
      <w:proofErr w:type="spellEnd"/>
      <w:r w:rsidRPr="001F4F01">
        <w:rPr>
          <w:rFonts w:ascii="Times New Roman" w:hAnsi="Times New Roman" w:cs="Times New Roman"/>
          <w:bCs/>
          <w:iCs/>
          <w:szCs w:val="24"/>
        </w:rPr>
        <w:t>) 0:0.2:1</w:t>
      </w:r>
    </w:p>
    <w:p w:rsidR="00B3145A" w:rsidRPr="001F4F01" w:rsidRDefault="00B8264B" w:rsidP="00B8264B">
      <w:pPr>
        <w:numPr>
          <w:ilvl w:val="5"/>
          <w:numId w:val="7"/>
        </w:numPr>
        <w:tabs>
          <w:tab w:val="clear" w:pos="4320"/>
          <w:tab w:val="num" w:pos="2410"/>
        </w:tabs>
        <w:autoSpaceDE w:val="0"/>
        <w:autoSpaceDN w:val="0"/>
        <w:adjustRightInd w:val="0"/>
        <w:spacing w:after="0" w:line="240" w:lineRule="auto"/>
        <w:ind w:hanging="2760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</w:rPr>
        <w:t xml:space="preserve">C2 (for </w:t>
      </w:r>
      <w:proofErr w:type="spellStart"/>
      <w:r w:rsidRPr="001F4F01">
        <w:rPr>
          <w:rFonts w:ascii="Times New Roman" w:hAnsi="Times New Roman" w:cs="Times New Roman"/>
          <w:bCs/>
          <w:iCs/>
          <w:szCs w:val="24"/>
        </w:rPr>
        <w:t>Gbest</w:t>
      </w:r>
      <w:proofErr w:type="spellEnd"/>
      <w:r w:rsidRPr="001F4F01">
        <w:rPr>
          <w:rFonts w:ascii="Times New Roman" w:hAnsi="Times New Roman" w:cs="Times New Roman"/>
          <w:bCs/>
          <w:iCs/>
          <w:szCs w:val="24"/>
        </w:rPr>
        <w:t>) 0:0.2:1</w:t>
      </w:r>
    </w:p>
    <w:p w:rsidR="00B3145A" w:rsidRPr="001F4F01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</w:rPr>
        <w:t>Comment on what will happened when C1&gt;C2 and C2&gt;C1</w:t>
      </w:r>
    </w:p>
    <w:p w:rsidR="00B3145A" w:rsidRPr="001F4F01" w:rsidRDefault="00B8264B" w:rsidP="00B8264B">
      <w:pPr>
        <w:numPr>
          <w:ilvl w:val="1"/>
          <w:numId w:val="7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Cs/>
          <w:iCs/>
          <w:szCs w:val="24"/>
          <w:lang w:val="en-IN"/>
        </w:rPr>
      </w:pPr>
      <w:r w:rsidRPr="001F4F01">
        <w:rPr>
          <w:rFonts w:ascii="Times New Roman" w:hAnsi="Times New Roman" w:cs="Times New Roman"/>
          <w:bCs/>
          <w:iCs/>
          <w:szCs w:val="24"/>
        </w:rPr>
        <w:t xml:space="preserve">Comment on whether run has any effect </w:t>
      </w:r>
    </w:p>
    <w:p w:rsidR="00B8264B" w:rsidRPr="001F4F01" w:rsidRDefault="00B8264B" w:rsidP="00B8264B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 w:cs="Times New Roman"/>
          <w:b/>
          <w:bCs/>
          <w:i/>
          <w:iCs/>
          <w:szCs w:val="24"/>
          <w:lang w:val="en-IN"/>
        </w:rPr>
      </w:pPr>
      <w:bookmarkStart w:id="0" w:name="_GoBack"/>
      <w:bookmarkEnd w:id="0"/>
    </w:p>
    <w:p w:rsidR="00B3145A" w:rsidRPr="001F4F01" w:rsidRDefault="00A703FF" w:rsidP="00B82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FF0000"/>
          <w:szCs w:val="24"/>
          <w:lang w:val="en-IN" w:bidi="hi-IN"/>
        </w:rPr>
      </w:pPr>
      <w:r w:rsidRPr="001F4F01">
        <w:rPr>
          <w:rFonts w:ascii="Times New Roman" w:hAnsi="Times New Roman" w:cs="Times New Roman"/>
          <w:b/>
          <w:bCs/>
          <w:i/>
          <w:iCs/>
          <w:szCs w:val="24"/>
        </w:rPr>
        <w:t>Activity 2</w:t>
      </w:r>
      <w:r w:rsidR="00C4516D" w:rsidRPr="001F4F01">
        <w:rPr>
          <w:rFonts w:ascii="Times New Roman" w:hAnsi="Times New Roman" w:cs="Times New Roman"/>
          <w:b/>
          <w:bCs/>
          <w:i/>
          <w:iCs/>
          <w:szCs w:val="24"/>
        </w:rPr>
        <w:t xml:space="preserve">: </w:t>
      </w:r>
      <w:r w:rsidRPr="001F4F01">
        <w:rPr>
          <w:rFonts w:ascii="Times New Roman" w:hAnsi="Times New Roman" w:cs="Times New Roman"/>
          <w:szCs w:val="24"/>
        </w:rPr>
        <w:t xml:space="preserve"> </w:t>
      </w:r>
      <w:r w:rsidR="00B8264B" w:rsidRPr="001F4F01">
        <w:rPr>
          <w:rFonts w:ascii="Times New Roman" w:hAnsi="Times New Roman" w:cs="Times New Roman"/>
          <w:bCs/>
          <w:szCs w:val="24"/>
        </w:rPr>
        <w:t xml:space="preserve">Write a code for adding following two </w:t>
      </w:r>
      <w:r w:rsidR="00B8264B" w:rsidRPr="001F4F01">
        <w:rPr>
          <w:rFonts w:ascii="Times New Roman" w:hAnsi="Times New Roman" w:cs="Times New Roman"/>
          <w:szCs w:val="24"/>
          <w:lang w:bidi="hi-IN"/>
        </w:rPr>
        <w:t>constraints to the objective function</w:t>
      </w:r>
      <w:r w:rsidR="001F4F01" w:rsidRPr="001F4F01">
        <w:rPr>
          <w:rFonts w:ascii="Times New Roman" w:hAnsi="Times New Roman" w:cs="Times New Roman"/>
          <w:b/>
          <w:color w:val="FF0000"/>
          <w:szCs w:val="24"/>
          <w:lang w:bidi="hi-IN"/>
        </w:rPr>
        <w:t xml:space="preserve"> [Code submission required]</w:t>
      </w:r>
    </w:p>
    <w:p w:rsidR="00B3145A" w:rsidRPr="001F4F01" w:rsidRDefault="001F4F01" w:rsidP="00B8264B">
      <w:pPr>
        <w:numPr>
          <w:ilvl w:val="2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  <w:lang w:val="en-IN" w:bidi="hi-IN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1</m:t>
            </m:r>
          </m:sub>
        </m:sSub>
        <m:r>
          <w:rPr>
            <w:rFonts w:ascii="Cambria Math" w:hAnsi="Cambria Math" w:cs="Times New Roman"/>
            <w:szCs w:val="24"/>
            <w:lang w:bidi="hi-I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2 </m:t>
            </m:r>
          </m:sub>
        </m:sSub>
        <m:r>
          <w:rPr>
            <w:rFonts w:ascii="Cambria Math" w:hAnsi="Cambria Math" w:cs="Times New Roman"/>
            <w:szCs w:val="24"/>
            <w:lang w:bidi="hi-IN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3 </m:t>
            </m:r>
          </m:sub>
        </m:sSub>
        <m:r>
          <w:rPr>
            <w:rFonts w:ascii="Cambria Math" w:hAnsi="Cambria Math" w:cs="Times New Roman"/>
            <w:szCs w:val="24"/>
            <w:lang w:bidi="hi-IN"/>
          </w:rPr>
          <m:t>≤5</m:t>
        </m:r>
      </m:oMath>
    </w:p>
    <w:p w:rsidR="00B8264B" w:rsidRPr="001F4F01" w:rsidRDefault="001F4F01" w:rsidP="00133121">
      <w:pPr>
        <w:numPr>
          <w:ilvl w:val="2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  <w:lang w:val="en-IN" w:bidi="hi-IN"/>
        </w:rPr>
      </w:pPr>
      <m:oMath>
        <m:sSubSup>
          <m:sSubSup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Sup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1</m:t>
            </m:r>
          </m:sub>
          <m:sup>
            <m:r>
              <w:rPr>
                <w:rFonts w:ascii="Cambria Math" w:hAnsi="Cambria Math" w:cs="Times New Roman"/>
                <w:szCs w:val="24"/>
                <w:lang w:bidi="hi-IN"/>
              </w:rPr>
              <m:t>2</m:t>
            </m:r>
          </m:sup>
        </m:sSubSup>
        <m:r>
          <w:rPr>
            <w:rFonts w:ascii="Cambria Math" w:hAnsi="Cambria Math" w:cs="Times New Roman"/>
            <w:szCs w:val="24"/>
            <w:lang w:bidi="hi-IN"/>
          </w:rPr>
          <m:t>+2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2 </m:t>
            </m:r>
          </m:sub>
        </m:sSub>
        <m:r>
          <w:rPr>
            <w:rFonts w:ascii="Cambria Math" w:hAnsi="Cambria Math" w:cs="Times New Roman"/>
            <w:szCs w:val="24"/>
            <w:lang w:bidi="hi-IN"/>
          </w:rPr>
          <m:t>-</m:t>
        </m:r>
        <m:sSub>
          <m:sSubPr>
            <m:ctrlPr>
              <w:rPr>
                <w:rFonts w:ascii="Cambria Math" w:hAnsi="Cambria Math" w:cs="Times New Roman"/>
                <w:i/>
                <w:iCs/>
                <w:szCs w:val="24"/>
                <w:lang w:bidi="hi-IN"/>
              </w:rPr>
            </m:ctrlPr>
          </m:sSubPr>
          <m:e>
            <m:r>
              <w:rPr>
                <w:rFonts w:ascii="Cambria Math" w:hAnsi="Cambria Math" w:cs="Times New Roman"/>
                <w:szCs w:val="24"/>
                <w:lang w:bidi="hi-IN"/>
              </w:rPr>
              <m:t>x</m:t>
            </m:r>
          </m:e>
          <m:sub>
            <m:r>
              <w:rPr>
                <w:rFonts w:ascii="Cambria Math" w:hAnsi="Cambria Math" w:cs="Times New Roman"/>
                <w:szCs w:val="24"/>
                <w:lang w:bidi="hi-IN"/>
              </w:rPr>
              <m:t>3 </m:t>
            </m:r>
          </m:sub>
        </m:sSub>
        <m:r>
          <w:rPr>
            <w:rFonts w:ascii="Cambria Math" w:hAnsi="Cambria Math" w:cs="Times New Roman"/>
            <w:szCs w:val="24"/>
            <w:lang w:bidi="hi-IN"/>
          </w:rPr>
          <m:t>≤0</m:t>
        </m:r>
      </m:oMath>
    </w:p>
    <w:p w:rsidR="00B8264B" w:rsidRPr="001F4F01" w:rsidRDefault="00B8264B" w:rsidP="00B8264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Cs w:val="24"/>
          <w:lang w:val="en-IN" w:bidi="hi-IN"/>
        </w:rPr>
      </w:pPr>
      <w:r w:rsidRPr="001F4F01">
        <w:rPr>
          <w:rFonts w:ascii="Times New Roman" w:hAnsi="Times New Roman" w:cs="Times New Roman"/>
          <w:szCs w:val="24"/>
          <w:lang w:val="en-IN" w:bidi="hi-IN"/>
        </w:rPr>
        <w:t xml:space="preserve">Use best set of parameters found in activity 1 to run the code. </w:t>
      </w:r>
    </w:p>
    <w:p w:rsidR="00A703FF" w:rsidRPr="001F4F01" w:rsidRDefault="00184A0B" w:rsidP="00184A0B">
      <w:pPr>
        <w:jc w:val="center"/>
        <w:rPr>
          <w:rFonts w:ascii="Times New Roman" w:hAnsi="Times New Roman" w:cs="Times New Roman"/>
          <w:szCs w:val="24"/>
        </w:rPr>
      </w:pPr>
      <w:r w:rsidRPr="001F4F01">
        <w:rPr>
          <w:rFonts w:ascii="Times New Roman" w:hAnsi="Times New Roman" w:cs="Times New Roman"/>
          <w:szCs w:val="24"/>
        </w:rPr>
        <w:t>---</w:t>
      </w:r>
      <w:proofErr w:type="gramStart"/>
      <w:r w:rsidRPr="001F4F01">
        <w:rPr>
          <w:rFonts w:ascii="Times New Roman" w:hAnsi="Times New Roman" w:cs="Times New Roman"/>
          <w:szCs w:val="24"/>
        </w:rPr>
        <w:t>xxx</w:t>
      </w:r>
      <w:proofErr w:type="gramEnd"/>
      <w:r w:rsidRPr="001F4F01">
        <w:rPr>
          <w:rFonts w:ascii="Times New Roman" w:hAnsi="Times New Roman" w:cs="Times New Roman"/>
          <w:szCs w:val="24"/>
        </w:rPr>
        <w:t>---</w:t>
      </w:r>
    </w:p>
    <w:sectPr w:rsidR="00A703FF" w:rsidRPr="001F4F01" w:rsidSect="00B8264B">
      <w:pgSz w:w="12240" w:h="15840"/>
      <w:pgMar w:top="85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6083EB4"/>
    <w:multiLevelType w:val="hybridMultilevel"/>
    <w:tmpl w:val="DFB8109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9D4833"/>
    <w:multiLevelType w:val="hybridMultilevel"/>
    <w:tmpl w:val="B1967912"/>
    <w:lvl w:ilvl="0" w:tplc="15408D28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single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5D2176"/>
    <w:multiLevelType w:val="hybridMultilevel"/>
    <w:tmpl w:val="C9F20784"/>
    <w:lvl w:ilvl="0" w:tplc="CAF6FEC8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06B46F9A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C45C9CB8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CE28709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B16E7664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4498CB2A">
      <w:start w:val="1"/>
      <w:numFmt w:val="lowerLetter"/>
      <w:lvlText w:val="%6)"/>
      <w:lvlJc w:val="left"/>
      <w:pPr>
        <w:tabs>
          <w:tab w:val="num" w:pos="4320"/>
        </w:tabs>
        <w:ind w:left="4320" w:hanging="360"/>
      </w:pPr>
    </w:lvl>
    <w:lvl w:ilvl="6" w:tplc="882448A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766A475A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CB5AF4B6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7A964F1"/>
    <w:multiLevelType w:val="hybridMultilevel"/>
    <w:tmpl w:val="597C734C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DC7054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AD313A"/>
    <w:multiLevelType w:val="hybridMultilevel"/>
    <w:tmpl w:val="075472C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057084A"/>
    <w:multiLevelType w:val="hybridMultilevel"/>
    <w:tmpl w:val="519AE60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742B69F7"/>
    <w:multiLevelType w:val="hybridMultilevel"/>
    <w:tmpl w:val="E7068478"/>
    <w:lvl w:ilvl="0" w:tplc="8E04B58A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1FD476E2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2D126E42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486CA532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14569AAE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756E8A9C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EF90FD70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5E821940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27CE6E1E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6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A3NjawNDEzMTRV0lEKTi0uzszPAykwqwUASsoPTiwAAAA="/>
  </w:docVars>
  <w:rsids>
    <w:rsidRoot w:val="00A36904"/>
    <w:rsid w:val="00067167"/>
    <w:rsid w:val="00133121"/>
    <w:rsid w:val="00184A0B"/>
    <w:rsid w:val="001F4F01"/>
    <w:rsid w:val="002367AB"/>
    <w:rsid w:val="00236F99"/>
    <w:rsid w:val="00241F95"/>
    <w:rsid w:val="003C6862"/>
    <w:rsid w:val="00446E46"/>
    <w:rsid w:val="004F6B98"/>
    <w:rsid w:val="006D6B84"/>
    <w:rsid w:val="00741200"/>
    <w:rsid w:val="007657AE"/>
    <w:rsid w:val="007C7713"/>
    <w:rsid w:val="007D0931"/>
    <w:rsid w:val="008254DB"/>
    <w:rsid w:val="009571F9"/>
    <w:rsid w:val="009740CC"/>
    <w:rsid w:val="009A39DE"/>
    <w:rsid w:val="00A17DE8"/>
    <w:rsid w:val="00A36904"/>
    <w:rsid w:val="00A63253"/>
    <w:rsid w:val="00A703FF"/>
    <w:rsid w:val="00B3145A"/>
    <w:rsid w:val="00B8264B"/>
    <w:rsid w:val="00B91028"/>
    <w:rsid w:val="00C4516D"/>
    <w:rsid w:val="00DE3F59"/>
    <w:rsid w:val="00E64532"/>
    <w:rsid w:val="00F40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78E778-2D86-45CC-964B-667454BED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703FF"/>
    <w:pPr>
      <w:ind w:left="720"/>
      <w:contextualSpacing/>
    </w:pPr>
  </w:style>
  <w:style w:type="table" w:styleId="TableGrid">
    <w:name w:val="Table Grid"/>
    <w:basedOn w:val="TableNormal"/>
    <w:uiPriority w:val="59"/>
    <w:rsid w:val="003C68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65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0153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1056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61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5813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640935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0254">
          <w:marLeft w:val="41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3830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9597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97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594699">
          <w:marLeft w:val="152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6789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3601">
          <w:marLeft w:val="22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17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0BB42CF0CF07C48A190D2EC9DD48397" ma:contentTypeVersion="2" ma:contentTypeDescription="Create a new document." ma:contentTypeScope="" ma:versionID="8cb99851fa1e65cf92bf45c1c72747e9">
  <xsd:schema xmlns:xsd="http://www.w3.org/2001/XMLSchema" xmlns:xs="http://www.w3.org/2001/XMLSchema" xmlns:p="http://schemas.microsoft.com/office/2006/metadata/properties" xmlns:ns2="c919a130-ba60-4618-86ce-8051bb55a4e0" targetNamespace="http://schemas.microsoft.com/office/2006/metadata/properties" ma:root="true" ma:fieldsID="ef676e80a67b3bfca489418eb51cfd55" ns2:_="">
    <xsd:import namespace="c919a130-ba60-4618-86ce-8051bb55a4e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19a130-ba60-4618-86ce-8051bb55a4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C9E9333-1460-4A63-A0DA-3B0430D2EE11}"/>
</file>

<file path=customXml/itemProps2.xml><?xml version="1.0" encoding="utf-8"?>
<ds:datastoreItem xmlns:ds="http://schemas.openxmlformats.org/officeDocument/2006/customXml" ds:itemID="{AFEB2F1F-3C2B-4004-A194-2E126E160752}"/>
</file>

<file path=customXml/itemProps3.xml><?xml version="1.0" encoding="utf-8"?>
<ds:datastoreItem xmlns:ds="http://schemas.openxmlformats.org/officeDocument/2006/customXml" ds:itemID="{D33AE850-48CC-4110-9338-0CD7BA5003D8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hilesh</dc:creator>
  <cp:keywords/>
  <dc:description/>
  <cp:lastModifiedBy>AK</cp:lastModifiedBy>
  <cp:revision>2</cp:revision>
  <dcterms:created xsi:type="dcterms:W3CDTF">2022-03-02T14:10:00Z</dcterms:created>
  <dcterms:modified xsi:type="dcterms:W3CDTF">2022-03-02T1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0BB42CF0CF07C48A190D2EC9DD48397</vt:lpwstr>
  </property>
</Properties>
</file>